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DE1D9" w14:textId="5C50A38C" w:rsidR="00F73CE7" w:rsidRPr="00F73CE7" w:rsidRDefault="00AD0CF5">
      <w:pPr>
        <w:rPr>
          <w:b/>
        </w:rPr>
      </w:pPr>
      <w:proofErr w:type="gramStart"/>
      <w:r>
        <w:rPr>
          <w:b/>
        </w:rPr>
        <w:t>Home Work</w:t>
      </w:r>
      <w:proofErr w:type="gramEnd"/>
      <w:r>
        <w:rPr>
          <w:b/>
        </w:rPr>
        <w:t xml:space="preserve"> </w:t>
      </w:r>
      <w:r w:rsidR="00D441F9">
        <w:rPr>
          <w:b/>
        </w:rPr>
        <w:t>2</w:t>
      </w:r>
      <w:r w:rsidR="00F73CE7" w:rsidRPr="00F73CE7">
        <w:rPr>
          <w:b/>
        </w:rPr>
        <w:t xml:space="preserve"> </w:t>
      </w:r>
      <w:r w:rsidR="006C62D4">
        <w:rPr>
          <w:b/>
        </w:rPr>
        <w:t>(Submission electronic through Blackboard</w:t>
      </w:r>
      <w:r w:rsidR="00A86D6D">
        <w:rPr>
          <w:b/>
        </w:rPr>
        <w:t>)</w:t>
      </w:r>
    </w:p>
    <w:p w14:paraId="2A7E3812" w14:textId="25A0DFB3" w:rsidR="00F73CE7" w:rsidRDefault="00A86D6D">
      <w:pPr>
        <w:rPr>
          <w:b/>
        </w:rPr>
      </w:pPr>
      <w:r>
        <w:rPr>
          <w:b/>
        </w:rPr>
        <w:t xml:space="preserve">Due Date: </w:t>
      </w:r>
      <w:r w:rsidR="00C94EEB">
        <w:rPr>
          <w:b/>
        </w:rPr>
        <w:t>Oct</w:t>
      </w:r>
      <w:r w:rsidR="0037476A">
        <w:rPr>
          <w:b/>
        </w:rPr>
        <w:t xml:space="preserve"> </w:t>
      </w:r>
      <w:r w:rsidR="00C94EEB">
        <w:rPr>
          <w:b/>
        </w:rPr>
        <w:t>2</w:t>
      </w:r>
      <w:r w:rsidR="0037476A">
        <w:rPr>
          <w:b/>
        </w:rPr>
        <w:t>5, 202</w:t>
      </w:r>
      <w:r w:rsidR="00CD78D9">
        <w:rPr>
          <w:b/>
        </w:rPr>
        <w:t>2</w:t>
      </w:r>
      <w:r w:rsidR="00102714">
        <w:rPr>
          <w:b/>
        </w:rPr>
        <w:t>.</w:t>
      </w:r>
      <w:r w:rsidR="00CD78D9">
        <w:rPr>
          <w:b/>
        </w:rPr>
        <w:t xml:space="preserve"> </w:t>
      </w:r>
    </w:p>
    <w:p w14:paraId="27B2933F" w14:textId="24893D6C" w:rsidR="00CD78D9" w:rsidRDefault="00CD78D9">
      <w:pPr>
        <w:rPr>
          <w:b/>
        </w:rPr>
      </w:pPr>
      <w:r>
        <w:rPr>
          <w:b/>
        </w:rPr>
        <w:t xml:space="preserve">The video comments on simulations will be available. </w:t>
      </w:r>
    </w:p>
    <w:p w14:paraId="4739D64B" w14:textId="77777777" w:rsidR="00F73CE7" w:rsidRDefault="00F73CE7">
      <w:pPr>
        <w:rPr>
          <w:b/>
        </w:rPr>
      </w:pPr>
    </w:p>
    <w:p w14:paraId="10DEC73A" w14:textId="77777777" w:rsidR="00384F91" w:rsidRDefault="00C17E93" w:rsidP="00384F91">
      <w:pPr>
        <w:numPr>
          <w:ilvl w:val="0"/>
          <w:numId w:val="1"/>
        </w:numPr>
      </w:pPr>
      <w:r>
        <w:t>Get bit error rates (BER) as functions of Eb/N0 using simulation described in lecture notes. Codes are attached. Code “</w:t>
      </w:r>
      <w:proofErr w:type="spellStart"/>
      <w:r>
        <w:t>bpsk.m</w:t>
      </w:r>
      <w:proofErr w:type="spellEnd"/>
      <w:r>
        <w:t>” produces BER for one value of Eb/N0</w:t>
      </w:r>
      <w:r w:rsidR="00D4163C">
        <w:t xml:space="preserve"> (a measure of signal to noise ratio)</w:t>
      </w:r>
      <w:r>
        <w:t>. Add additional loop to get the BER curve.</w:t>
      </w:r>
    </w:p>
    <w:p w14:paraId="4D8DB697" w14:textId="77777777" w:rsidR="00C2539B" w:rsidRDefault="00384F91" w:rsidP="00C2539B">
      <w:pPr>
        <w:numPr>
          <w:ilvl w:val="0"/>
          <w:numId w:val="1"/>
        </w:numPr>
      </w:pPr>
      <w:r>
        <w:t>Visualize signal fragments from the simulation code. Don’t change the cod</w:t>
      </w:r>
      <w:r w:rsidR="0022507E">
        <w:t>e but use signal intervals of 100</w:t>
      </w:r>
      <w:r>
        <w:t xml:space="preserve"> samples extracted from various stages of the code: </w:t>
      </w:r>
      <w:r w:rsidR="00C2539B">
        <w:t xml:space="preserve">(1) original (0,1) binary </w:t>
      </w:r>
      <w:r w:rsidR="00C5301F">
        <w:t>signal (“data” array); (2) (+/-1) binary signal (“data1”); (3) oversampled signal (“data2”); (4) pulse shaped signal (“data3”); (5) noisy signal (“data4”)</w:t>
      </w:r>
      <w:r w:rsidR="00C2539B">
        <w:t xml:space="preserve">; (6) data after </w:t>
      </w:r>
      <w:proofErr w:type="gramStart"/>
      <w:r w:rsidR="00C2539B">
        <w:t>receive</w:t>
      </w:r>
      <w:proofErr w:type="gramEnd"/>
      <w:r w:rsidR="00C2539B">
        <w:t xml:space="preserve"> (matched) filter</w:t>
      </w:r>
      <w:r w:rsidR="00C5301F">
        <w:t xml:space="preserve"> (“data5”)</w:t>
      </w:r>
      <w:r w:rsidR="00C2539B">
        <w:t>.</w:t>
      </w:r>
      <w:r>
        <w:t xml:space="preserve"> Use </w:t>
      </w:r>
      <w:proofErr w:type="spellStart"/>
      <w:r>
        <w:t>Matlab</w:t>
      </w:r>
      <w:proofErr w:type="spellEnd"/>
      <w:r>
        <w:t xml:space="preserve"> plot function for visualization.</w:t>
      </w:r>
      <w:r w:rsidR="00C5301F">
        <w:t xml:space="preserve"> Preferably plot all of them together using subplot feature</w:t>
      </w:r>
      <w:r>
        <w:t xml:space="preserve"> </w:t>
      </w:r>
    </w:p>
    <w:p w14:paraId="50A29360" w14:textId="77777777" w:rsidR="009776F5" w:rsidRDefault="00384F91" w:rsidP="009776F5">
      <w:pPr>
        <w:numPr>
          <w:ilvl w:val="0"/>
          <w:numId w:val="1"/>
        </w:numPr>
      </w:pPr>
      <w:r>
        <w:t>Other than plotting signal fragments in time domain as explained above, p</w:t>
      </w:r>
      <w:r w:rsidR="00C2539B">
        <w:t xml:space="preserve">lot Fourier spectra using </w:t>
      </w:r>
      <w:proofErr w:type="spellStart"/>
      <w:r w:rsidR="00C2539B">
        <w:t>plotspec.m</w:t>
      </w:r>
      <w:proofErr w:type="spellEnd"/>
      <w:r>
        <w:t xml:space="preserve"> function for the same signal fragments u</w:t>
      </w:r>
      <w:r w:rsidR="00253BA0">
        <w:t xml:space="preserve">sed above, </w:t>
      </w:r>
      <w:proofErr w:type="gramStart"/>
      <w:r w:rsidR="00253BA0">
        <w:t>i.e.</w:t>
      </w:r>
      <w:proofErr w:type="gramEnd"/>
      <w:r w:rsidR="00253BA0">
        <w:t xml:space="preserve"> applying it to 10</w:t>
      </w:r>
      <w:r>
        <w:t xml:space="preserve">0 samples of </w:t>
      </w:r>
      <w:r w:rsidR="00C2539B">
        <w:t>(</w:t>
      </w:r>
      <w:r>
        <w:t>1</w:t>
      </w:r>
      <w:r w:rsidR="00C2539B">
        <w:t>) oversampled data; (</w:t>
      </w:r>
      <w:r>
        <w:t>2</w:t>
      </w:r>
      <w:r w:rsidR="00C2539B">
        <w:t>) pulse shaped data; (</w:t>
      </w:r>
      <w:r>
        <w:t>3</w:t>
      </w:r>
      <w:r w:rsidR="00C2539B">
        <w:t>) noisy data; (</w:t>
      </w:r>
      <w:r>
        <w:t>4</w:t>
      </w:r>
      <w:r w:rsidR="00C2539B">
        <w:t>) data after receive filter.</w:t>
      </w:r>
    </w:p>
    <w:p w14:paraId="07FC9F86" w14:textId="77777777" w:rsidR="00F73CE7" w:rsidRPr="00F73CE7" w:rsidRDefault="00F73CE7"/>
    <w:sectPr w:rsidR="00F73CE7" w:rsidRPr="00F73CE7" w:rsidSect="00C25FB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50317"/>
    <w:multiLevelType w:val="hybridMultilevel"/>
    <w:tmpl w:val="D8D4FF9A"/>
    <w:lvl w:ilvl="0" w:tplc="A4EEE47A">
      <w:start w:val="3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023856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bYA0qbGBuamZko6SsGpxcWZ+XkgBYa1AEn7Em8sAAAA"/>
  </w:docVars>
  <w:rsids>
    <w:rsidRoot w:val="00F73CE7"/>
    <w:rsid w:val="000219CE"/>
    <w:rsid w:val="000C0F6A"/>
    <w:rsid w:val="000C5A74"/>
    <w:rsid w:val="00102714"/>
    <w:rsid w:val="0020461D"/>
    <w:rsid w:val="0022507E"/>
    <w:rsid w:val="00253BA0"/>
    <w:rsid w:val="002A4E4A"/>
    <w:rsid w:val="00371B03"/>
    <w:rsid w:val="0037476A"/>
    <w:rsid w:val="00384F91"/>
    <w:rsid w:val="0058034F"/>
    <w:rsid w:val="00655024"/>
    <w:rsid w:val="00671408"/>
    <w:rsid w:val="006A0541"/>
    <w:rsid w:val="006C62D4"/>
    <w:rsid w:val="006E2CDD"/>
    <w:rsid w:val="006F1AA7"/>
    <w:rsid w:val="00722C7F"/>
    <w:rsid w:val="007778FB"/>
    <w:rsid w:val="009776F5"/>
    <w:rsid w:val="009F5B7E"/>
    <w:rsid w:val="00A41E84"/>
    <w:rsid w:val="00A8006D"/>
    <w:rsid w:val="00A86D6D"/>
    <w:rsid w:val="00AD0CF5"/>
    <w:rsid w:val="00B4421A"/>
    <w:rsid w:val="00BA3D37"/>
    <w:rsid w:val="00BB339B"/>
    <w:rsid w:val="00BB4550"/>
    <w:rsid w:val="00C17E93"/>
    <w:rsid w:val="00C2539B"/>
    <w:rsid w:val="00C25FB1"/>
    <w:rsid w:val="00C375D6"/>
    <w:rsid w:val="00C5301F"/>
    <w:rsid w:val="00C778FB"/>
    <w:rsid w:val="00C94EEB"/>
    <w:rsid w:val="00CD78D9"/>
    <w:rsid w:val="00D4163C"/>
    <w:rsid w:val="00D441F9"/>
    <w:rsid w:val="00D766D8"/>
    <w:rsid w:val="00EC089E"/>
    <w:rsid w:val="00F211F9"/>
    <w:rsid w:val="00F73CE7"/>
    <w:rsid w:val="00FF6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3108AE"/>
  <w15:docId w15:val="{F77A3F3E-4747-462E-BEC3-99726D09C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5FB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BA3D3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82</Words>
  <Characters>980</Characters>
  <Application>Microsoft Office Word</Application>
  <DocSecurity>0</DocSecurity>
  <Lines>1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Work 3 (Submission both electronic and hard copy)</vt:lpstr>
    </vt:vector>
  </TitlesOfParts>
  <Company>The University of Texas at San Antonio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Work 3 (Submission both electronic and hard copy)</dc:title>
  <dc:creator>David.Akopian</dc:creator>
  <cp:lastModifiedBy>Oscar Osornio</cp:lastModifiedBy>
  <cp:revision>13</cp:revision>
  <dcterms:created xsi:type="dcterms:W3CDTF">2017-09-25T20:11:00Z</dcterms:created>
  <dcterms:modified xsi:type="dcterms:W3CDTF">2022-10-28T1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75866d65666611d076c1b46a81ffa70d5f64d7be0acec1d204aecd7d51641b</vt:lpwstr>
  </property>
</Properties>
</file>